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 in HFrEF vs HFpEF in Patients with Iron Deficiency Anemia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Iron deficiency anem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F Categorie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Heart failure with reduced ejection fraction</w:t>
      </w:r>
    </w:p>
    <w:p>
      <w:pPr>
        <w:numPr>
          <w:ilvl w:val="1"/>
          <w:numId w:val="1002"/>
        </w:numPr>
      </w:pPr>
      <w:r>
        <w:t xml:space="preserve">Heart failure with preserved ejection fra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 Cod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FrEF = I50.2 and I50.4</w:t>
      </w:r>
    </w:p>
    <w:p>
      <w:pPr>
        <w:pStyle w:val="Compact"/>
        <w:numPr>
          <w:ilvl w:val="1"/>
          <w:numId w:val="1003"/>
        </w:numPr>
      </w:pPr>
      <w:r>
        <w:t xml:space="preserve">HFpEF = I50.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0,0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12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,16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,46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8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,86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,01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74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3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8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2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30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63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1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2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 (1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3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5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,85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2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9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3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5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09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99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88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92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72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6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4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5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9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2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,1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,14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48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9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,41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45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1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7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8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32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4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8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,55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,89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,49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48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54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4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89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69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00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36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5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1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,55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54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0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54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1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,5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40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78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4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9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5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70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0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7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7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2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4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32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6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0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45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7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0,0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12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3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2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088 (99,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365 (158,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Start w:id="23" w:name="multivariable-logistic-regression"/>
    <w:p>
      <w:pPr>
        <w:pStyle w:val="Heading3"/>
      </w:pPr>
      <w:r>
        <w:t xml:space="preserve">Multivariable Logistic Regression:</w:t>
      </w:r>
    </w:p>
    <w:bookmarkStart w:id="22" w:name="all-cause-mortality"/>
    <w:p>
      <w:pPr>
        <w:pStyle w:val="Heading4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2"/>
    <w:bookmarkEnd w:id="23"/>
    <w:bookmarkStart w:id="26" w:name="multivariable-linear-regression"/>
    <w:p>
      <w:pPr>
        <w:pStyle w:val="Heading3"/>
      </w:pPr>
      <w:r>
        <w:t xml:space="preserve">Multivariable Linear Regression:</w:t>
      </w:r>
    </w:p>
    <w:bookmarkStart w:id="24" w:name="length-of-stay"/>
    <w:p>
      <w:pPr>
        <w:pStyle w:val="Heading4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, 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, 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4"/>
    <w:bookmarkStart w:id="25" w:name="inflation-adjusted-total-charge"/>
    <w:p>
      <w:pPr>
        <w:pStyle w:val="Heading4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68, 16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1, -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08, 8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1, 39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55, -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2, 20,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057, -4,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5, 40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32, 9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131, 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104, 2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6, 11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471, -3,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140, -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009, 12,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10, 30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51, 18,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92, 46,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664, -9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331, -17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21, 30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63, 40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338, -15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505, -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33, 2,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68, 10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434, -7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, 7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550, -1,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72, 7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, 24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504, 2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363, -1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740, 2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3, 13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5, 13,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47, 16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205, -9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54, -7,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72, -8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664, -13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in HFrEF vs HFpEF in Patients with Iron Deficiency Anemia</dc:title>
  <dc:creator>Eliza Aisha</dc:creator>
  <cp:keywords/>
  <dcterms:created xsi:type="dcterms:W3CDTF">2025-05-27T09:27:18Z</dcterms:created>
  <dcterms:modified xsi:type="dcterms:W3CDTF">2025-05-27T09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